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7109C" w14:textId="77777777" w:rsidR="00125CE1" w:rsidRDefault="007073E4">
      <w:pPr>
        <w:pStyle w:val="a4"/>
      </w:pPr>
      <w:r>
        <w:t>Отчет по лабораторной работе №6</w:t>
      </w:r>
    </w:p>
    <w:p w14:paraId="3E64DDDB" w14:textId="77777777" w:rsidR="00125CE1" w:rsidRDefault="007073E4">
      <w:pPr>
        <w:pStyle w:val="a5"/>
      </w:pPr>
      <w:r>
        <w:t>Задача об эпидемии</w:t>
      </w:r>
    </w:p>
    <w:p w14:paraId="3E9FE257" w14:textId="77777777" w:rsidR="00125CE1" w:rsidRDefault="007073E4">
      <w:pPr>
        <w:pStyle w:val="Author"/>
      </w:pPr>
      <w:r>
        <w:t>Меньшов Константин Эдуар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5536801"/>
        <w:docPartObj>
          <w:docPartGallery w:val="Table of Contents"/>
          <w:docPartUnique/>
        </w:docPartObj>
      </w:sdtPr>
      <w:sdtEndPr/>
      <w:sdtContent>
        <w:p w14:paraId="16BB095C" w14:textId="77777777" w:rsidR="00125CE1" w:rsidRDefault="007073E4">
          <w:pPr>
            <w:pStyle w:val="ae"/>
          </w:pPr>
          <w:r>
            <w:t>Содержание</w:t>
          </w:r>
        </w:p>
        <w:p w14:paraId="2062DB86" w14:textId="4358EEAF" w:rsidR="00FC363C" w:rsidRDefault="007073E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6897" w:history="1">
            <w:r w:rsidR="00FC363C" w:rsidRPr="00084F55">
              <w:rPr>
                <w:rStyle w:val="ad"/>
                <w:noProof/>
              </w:rPr>
              <w:t>Цель работы</w:t>
            </w:r>
            <w:r w:rsidR="00FC363C">
              <w:rPr>
                <w:noProof/>
                <w:webHidden/>
              </w:rPr>
              <w:tab/>
            </w:r>
            <w:r w:rsidR="00FC363C">
              <w:rPr>
                <w:noProof/>
                <w:webHidden/>
              </w:rPr>
              <w:fldChar w:fldCharType="begin"/>
            </w:r>
            <w:r w:rsidR="00FC363C">
              <w:rPr>
                <w:noProof/>
                <w:webHidden/>
              </w:rPr>
              <w:instrText xml:space="preserve"> PAGEREF _Toc100986897 \h </w:instrText>
            </w:r>
            <w:r w:rsidR="00FC363C">
              <w:rPr>
                <w:noProof/>
                <w:webHidden/>
              </w:rPr>
            </w:r>
            <w:r w:rsidR="00FC363C">
              <w:rPr>
                <w:noProof/>
                <w:webHidden/>
              </w:rPr>
              <w:fldChar w:fldCharType="separate"/>
            </w:r>
            <w:r w:rsidR="00FC363C">
              <w:rPr>
                <w:noProof/>
                <w:webHidden/>
              </w:rPr>
              <w:t>1</w:t>
            </w:r>
            <w:r w:rsidR="00FC363C">
              <w:rPr>
                <w:noProof/>
                <w:webHidden/>
              </w:rPr>
              <w:fldChar w:fldCharType="end"/>
            </w:r>
          </w:hyperlink>
        </w:p>
        <w:p w14:paraId="0B8C7A00" w14:textId="17C83506" w:rsidR="00FC363C" w:rsidRDefault="00FC36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6898" w:history="1">
            <w:r w:rsidRPr="00084F5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10F12" w14:textId="7E0A6391" w:rsidR="00FC363C" w:rsidRDefault="00FC363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0986899" w:history="1">
            <w:r w:rsidRPr="00084F55">
              <w:rPr>
                <w:rStyle w:val="ad"/>
                <w:noProof/>
              </w:rPr>
              <w:t>Постановка задачи. Задача об эпидемии (Вариант 4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BDA71" w14:textId="19C6F798" w:rsidR="00FC363C" w:rsidRDefault="00FC36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6900" w:history="1">
            <w:r w:rsidRPr="00084F5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7DDAA" w14:textId="299692D9" w:rsidR="00FC363C" w:rsidRDefault="00FC36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6901" w:history="1">
            <w:r w:rsidRPr="00084F5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FC0F0" w14:textId="75CC2954" w:rsidR="00FC363C" w:rsidRDefault="00FC36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6902" w:history="1">
            <w:r w:rsidRPr="00084F5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98C89" w14:textId="0B0BC8F1" w:rsidR="00FC363C" w:rsidRDefault="00FC36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6903" w:history="1">
            <w:r w:rsidRPr="00084F5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6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112FA" w14:textId="77777777" w:rsidR="00125CE1" w:rsidRDefault="007073E4">
          <w:r>
            <w:fldChar w:fldCharType="end"/>
          </w:r>
        </w:p>
      </w:sdtContent>
    </w:sdt>
    <w:p w14:paraId="6ED1C4ED" w14:textId="77777777" w:rsidR="00125CE1" w:rsidRDefault="007073E4">
      <w:pPr>
        <w:pStyle w:val="1"/>
      </w:pPr>
      <w:bookmarkStart w:id="0" w:name="цель-работы"/>
      <w:bookmarkStart w:id="1" w:name="_Toc100986897"/>
      <w:r>
        <w:t>Цель работы</w:t>
      </w:r>
      <w:bookmarkEnd w:id="1"/>
    </w:p>
    <w:p w14:paraId="007CBC93" w14:textId="77777777" w:rsidR="00125CE1" w:rsidRDefault="007073E4">
      <w:pPr>
        <w:pStyle w:val="Compact"/>
        <w:numPr>
          <w:ilvl w:val="0"/>
          <w:numId w:val="2"/>
        </w:numPr>
      </w:pPr>
      <w:r>
        <w:t>Изучить задачу об эпидемии</w:t>
      </w:r>
    </w:p>
    <w:p w14:paraId="4C5B0C46" w14:textId="77777777" w:rsidR="00125CE1" w:rsidRDefault="007073E4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ть, как будет протекать эпидемия в двух слу</w:t>
      </w:r>
      <w:r>
        <w:t>чаях.</w:t>
      </w:r>
    </w:p>
    <w:p w14:paraId="5BF2AE19" w14:textId="77777777" w:rsidR="00125CE1" w:rsidRDefault="007073E4">
      <w:pPr>
        <w:pStyle w:val="1"/>
      </w:pPr>
      <w:bookmarkStart w:id="2" w:name="задание"/>
      <w:bookmarkStart w:id="3" w:name="_Toc100986898"/>
      <w:bookmarkEnd w:id="0"/>
      <w:r>
        <w:t>Задание</w:t>
      </w:r>
      <w:bookmarkEnd w:id="3"/>
    </w:p>
    <w:p w14:paraId="080DE421" w14:textId="77777777" w:rsidR="00125CE1" w:rsidRDefault="007073E4">
      <w:pPr>
        <w:pStyle w:val="2"/>
      </w:pPr>
      <w:bookmarkStart w:id="4" w:name="X1f0bb1547362a91559ecd97b64c528d8c487581"/>
      <w:bookmarkStart w:id="5" w:name="_Toc100986899"/>
      <w:r>
        <w:t>Постановка задачи. Задача об эпидемии (Вариант 43)</w:t>
      </w:r>
      <w:bookmarkEnd w:id="5"/>
    </w:p>
    <w:p w14:paraId="17F580CF" w14:textId="77777777" w:rsidR="00125CE1" w:rsidRDefault="007073E4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05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5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[2].</w:t>
      </w:r>
    </w:p>
    <w:p w14:paraId="405B4F3B" w14:textId="77777777" w:rsidR="00125CE1" w:rsidRDefault="007073E4">
      <w:pPr>
        <w:pStyle w:val="a0"/>
      </w:pPr>
      <w:r>
        <w:t>Постройте графики изменения числа особей в каждой из трех групп. Рассм</w:t>
      </w:r>
      <w:r>
        <w:t>отрите, как будет протекать эпидемия в случае:</w:t>
      </w:r>
    </w:p>
    <w:p w14:paraId="09FB4F99" w14:textId="77777777" w:rsidR="00125CE1" w:rsidRDefault="007073E4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92946CD" w14:textId="77777777" w:rsidR="00125CE1" w:rsidRDefault="007073E4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F8DCC04" w14:textId="77777777" w:rsidR="00125CE1" w:rsidRDefault="007073E4">
      <w:pPr>
        <w:pStyle w:val="1"/>
      </w:pPr>
      <w:bookmarkStart w:id="6" w:name="теоретическое-введение"/>
      <w:bookmarkStart w:id="7" w:name="_Toc100986900"/>
      <w:bookmarkEnd w:id="2"/>
      <w:bookmarkEnd w:id="4"/>
      <w:r>
        <w:lastRenderedPageBreak/>
        <w:t>Теоретическое введение</w:t>
      </w:r>
      <w:bookmarkEnd w:id="7"/>
    </w:p>
    <w:p w14:paraId="4DD86901" w14:textId="77777777" w:rsidR="00125CE1" w:rsidRDefault="007073E4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ые также при этом являются расп</w:t>
      </w:r>
      <w:r>
        <w:t xml:space="preserve">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 [1].</w:t>
      </w:r>
    </w:p>
    <w:p w14:paraId="02412402" w14:textId="77777777" w:rsidR="00125CE1" w:rsidRDefault="007073E4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лированы и не зар</w:t>
      </w:r>
      <w:r>
        <w:t xml:space="preserve">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180F0FA2" w14:textId="77777777" w:rsidR="00125CE1" w:rsidRDefault="007073E4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14D78875" w14:textId="77777777" w:rsidR="00125CE1" w:rsidRDefault="007073E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B9AA960" w14:textId="77777777" w:rsidR="00125CE1" w:rsidRDefault="007073E4">
      <w:pPr>
        <w:pStyle w:val="FirstParagraph"/>
      </w:pPr>
      <w:r>
        <w:t>Поскольку каждая во</w:t>
      </w:r>
      <w:r>
        <w:t>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67609C8B" w14:textId="77777777" w:rsidR="00125CE1" w:rsidRDefault="007073E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0626414" w14:textId="77777777" w:rsidR="00125CE1" w:rsidRDefault="007073E4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59A6161A" w14:textId="77777777" w:rsidR="00125CE1" w:rsidRDefault="007073E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w:rPr>
              <w:rFonts w:ascii="Cambria Math" w:hAnsi="Cambria Math"/>
            </w:rPr>
            <m:t>             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3AABE2F" w14:textId="77777777" w:rsidR="00125CE1" w:rsidRDefault="007073E4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</w:t>
      </w:r>
      <w:r>
        <w:t>- это коэффициенты заболеваемости и выздоровления соответственно.</w:t>
      </w:r>
    </w:p>
    <w:p w14:paraId="584EF806" w14:textId="77777777" w:rsidR="00125CE1" w:rsidRDefault="007073E4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</w:t>
      </w:r>
      <w:r>
        <w:t xml:space="preserve">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688DEE0C" w14:textId="77777777" w:rsidR="00125CE1" w:rsidRDefault="007073E4">
      <w:pPr>
        <w:pStyle w:val="1"/>
      </w:pPr>
      <w:bookmarkStart w:id="8" w:name="выполнение-лабораторной-работы"/>
      <w:bookmarkStart w:id="9" w:name="_Toc100986901"/>
      <w:bookmarkEnd w:id="6"/>
      <w:r>
        <w:t>Выполнение лабораторной работы</w:t>
      </w:r>
      <w:bookmarkEnd w:id="9"/>
    </w:p>
    <w:p w14:paraId="27F22378" w14:textId="77777777" w:rsidR="00125CE1" w:rsidRDefault="007073E4">
      <w:pPr>
        <w:pStyle w:val="FirstParagraph"/>
      </w:pPr>
      <w:r>
        <w:t>Выполнение работы будем проводить, используя OpenModelica.</w:t>
      </w:r>
    </w:p>
    <w:p w14:paraId="0F4775A8" w14:textId="77777777" w:rsidR="00125CE1" w:rsidRDefault="007073E4">
      <w:pPr>
        <w:pStyle w:val="a0"/>
      </w:pPr>
      <w:r>
        <w:t xml:space="preserve">Напишем программу для построения графиков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</w:t>
      </w:r>
      <w:r>
        <w:t>особи с иммунитетом к болезни (рис.1).</w:t>
      </w:r>
    </w:p>
    <w:p w14:paraId="43797750" w14:textId="77777777" w:rsidR="00125CE1" w:rsidRDefault="007073E4">
      <w:pPr>
        <w:pStyle w:val="CaptionedFigure"/>
      </w:pPr>
      <w:r>
        <w:rPr>
          <w:noProof/>
        </w:rPr>
        <w:lastRenderedPageBreak/>
        <w:drawing>
          <wp:inline distT="0" distB="0" distL="0" distR="0" wp14:anchorId="65A6C306" wp14:editId="49949DC3">
            <wp:extent cx="5334000" cy="2016878"/>
            <wp:effectExtent l="0" t="0" r="0" b="0"/>
            <wp:docPr id="1" name="Picture" descr="рис.1: Код программы для построения графиков модели" title="Код программы для построения графиков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30444" w14:textId="77777777" w:rsidR="00125CE1" w:rsidRDefault="007073E4">
      <w:pPr>
        <w:pStyle w:val="ImageCaption"/>
      </w:pPr>
      <w:r>
        <w:t>рис.1: Код программы для построения графиков модели</w:t>
      </w:r>
    </w:p>
    <w:p w14:paraId="11277421" w14:textId="77777777" w:rsidR="00125CE1" w:rsidRDefault="007073E4">
      <w:pPr>
        <w:pStyle w:val="a0"/>
      </w:pPr>
      <w:r>
        <w:t>Смоделируем графики изменения числа особей в каждой из трёх групп для первого случая (рис.2).</w:t>
      </w:r>
    </w:p>
    <w:p w14:paraId="319EDE25" w14:textId="77777777" w:rsidR="00125CE1" w:rsidRDefault="007073E4">
      <w:pPr>
        <w:pStyle w:val="CaptionedFigure"/>
      </w:pPr>
      <w:r>
        <w:rPr>
          <w:noProof/>
        </w:rPr>
        <w:drawing>
          <wp:inline distT="0" distB="0" distL="0" distR="0" wp14:anchorId="657520D9" wp14:editId="597A0AF5">
            <wp:extent cx="5334000" cy="2463672"/>
            <wp:effectExtent l="0" t="0" r="0" b="0"/>
            <wp:docPr id="2" name="Picture" descr="рис.2: Графики изменения числа особей в каждой из трёх групп для первого случая" title="Графики изменения числа особей в каждой из трёх групп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D0836" w14:textId="77777777" w:rsidR="00125CE1" w:rsidRDefault="007073E4">
      <w:pPr>
        <w:pStyle w:val="ImageCaption"/>
      </w:pPr>
      <w:r>
        <w:t>рис.2: Графики изменения числа особей в каждой из трёх групп для пе</w:t>
      </w:r>
      <w:r>
        <w:t>рвого случая</w:t>
      </w:r>
    </w:p>
    <w:p w14:paraId="0CF0C022" w14:textId="77777777" w:rsidR="00125CE1" w:rsidRDefault="007073E4">
      <w:pPr>
        <w:pStyle w:val="a0"/>
      </w:pPr>
      <w:r>
        <w:t>Смоделируем графики изменения числа особей в каждой из трёх групп для второго случая (рис.3).</w:t>
      </w:r>
    </w:p>
    <w:p w14:paraId="0B079AE4" w14:textId="77777777" w:rsidR="00125CE1" w:rsidRDefault="007073E4">
      <w:pPr>
        <w:pStyle w:val="CaptionedFigure"/>
      </w:pPr>
      <w:r>
        <w:rPr>
          <w:noProof/>
        </w:rPr>
        <w:drawing>
          <wp:inline distT="0" distB="0" distL="0" distR="0" wp14:anchorId="3A0348F3" wp14:editId="2B1253FE">
            <wp:extent cx="5334000" cy="2004624"/>
            <wp:effectExtent l="0" t="0" r="0" b="0"/>
            <wp:docPr id="3" name="Picture" descr="рис.3: Код программы для построения графиков модели" title="Код программы для построения графиков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DDBB2" w14:textId="77777777" w:rsidR="00125CE1" w:rsidRDefault="007073E4">
      <w:pPr>
        <w:pStyle w:val="ImageCaption"/>
      </w:pPr>
      <w:r>
        <w:t>рис.3: Код программы для построения графиков модели</w:t>
      </w:r>
    </w:p>
    <w:p w14:paraId="1D71FE5A" w14:textId="77777777" w:rsidR="00125CE1" w:rsidRDefault="007073E4">
      <w:pPr>
        <w:pStyle w:val="CaptionedFigure"/>
      </w:pPr>
      <w:r>
        <w:rPr>
          <w:noProof/>
        </w:rPr>
        <w:lastRenderedPageBreak/>
        <w:drawing>
          <wp:inline distT="0" distB="0" distL="0" distR="0" wp14:anchorId="792CF636" wp14:editId="4CEE65A2">
            <wp:extent cx="5334000" cy="2421335"/>
            <wp:effectExtent l="0" t="0" r="0" b="0"/>
            <wp:docPr id="4" name="Picture" descr="рис.4: Графики изменения числа особей в каждой из трёх групп для второго случая" title="Графики изменения числа особей в каждой из трёх групп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78F7F" w14:textId="77777777" w:rsidR="00125CE1" w:rsidRDefault="007073E4">
      <w:pPr>
        <w:pStyle w:val="ImageCaption"/>
      </w:pPr>
      <w:r>
        <w:t>рис.4: Графики изменения числа особей в каждой из трёх групп для второго случая</w:t>
      </w:r>
    </w:p>
    <w:p w14:paraId="2388DBF2" w14:textId="77777777" w:rsidR="00125CE1" w:rsidRDefault="007073E4">
      <w:pPr>
        <w:pStyle w:val="1"/>
      </w:pPr>
      <w:bookmarkStart w:id="10" w:name="выводы"/>
      <w:bookmarkStart w:id="11" w:name="_Toc100986902"/>
      <w:bookmarkEnd w:id="8"/>
      <w:r>
        <w:t>Выводы</w:t>
      </w:r>
      <w:bookmarkEnd w:id="11"/>
    </w:p>
    <w:p w14:paraId="546AA077" w14:textId="77777777" w:rsidR="00125CE1" w:rsidRDefault="007073E4">
      <w:pPr>
        <w:pStyle w:val="Compact"/>
        <w:numPr>
          <w:ilvl w:val="0"/>
          <w:numId w:val="4"/>
        </w:numPr>
      </w:pPr>
      <w:r>
        <w:t>Изучен</w:t>
      </w:r>
      <w:r>
        <w:t>а задача об эпидемии</w:t>
      </w:r>
    </w:p>
    <w:p w14:paraId="199ACEFF" w14:textId="77777777" w:rsidR="00125CE1" w:rsidRDefault="007073E4">
      <w:pPr>
        <w:pStyle w:val="Compact"/>
        <w:numPr>
          <w:ilvl w:val="0"/>
          <w:numId w:val="4"/>
        </w:numPr>
      </w:pPr>
      <w:r>
        <w:t>Построены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но, как будет протекат</w:t>
      </w:r>
      <w:r>
        <w:t>ь эпидемия в двух случаях.</w:t>
      </w:r>
    </w:p>
    <w:p w14:paraId="6303D757" w14:textId="77777777" w:rsidR="00125CE1" w:rsidRDefault="007073E4">
      <w:pPr>
        <w:pStyle w:val="1"/>
      </w:pPr>
      <w:bookmarkStart w:id="12" w:name="список-литературы"/>
      <w:bookmarkStart w:id="13" w:name="_Toc100986903"/>
      <w:bookmarkEnd w:id="10"/>
      <w:r>
        <w:t>Список литературы</w:t>
      </w:r>
      <w:bookmarkEnd w:id="13"/>
    </w:p>
    <w:p w14:paraId="2569021E" w14:textId="77777777" w:rsidR="00125CE1" w:rsidRDefault="007073E4">
      <w:pPr>
        <w:pStyle w:val="Compact"/>
        <w:numPr>
          <w:ilvl w:val="0"/>
          <w:numId w:val="5"/>
        </w:numPr>
      </w:pPr>
      <w:r>
        <w:t>Методические материалы курса</w:t>
      </w:r>
    </w:p>
    <w:p w14:paraId="488306C0" w14:textId="77777777" w:rsidR="00125CE1" w:rsidRDefault="007073E4">
      <w:pPr>
        <w:pStyle w:val="Compact"/>
        <w:numPr>
          <w:ilvl w:val="0"/>
          <w:numId w:val="5"/>
        </w:numPr>
      </w:pPr>
      <w:r>
        <w:t>Задания к лабораторной работе № 6 (по вариантам)</w:t>
      </w:r>
      <w:bookmarkEnd w:id="12"/>
    </w:p>
    <w:sectPr w:rsidR="00125C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C1F0" w14:textId="77777777" w:rsidR="007073E4" w:rsidRDefault="007073E4">
      <w:pPr>
        <w:spacing w:after="0"/>
      </w:pPr>
      <w:r>
        <w:separator/>
      </w:r>
    </w:p>
  </w:endnote>
  <w:endnote w:type="continuationSeparator" w:id="0">
    <w:p w14:paraId="0C420760" w14:textId="77777777" w:rsidR="007073E4" w:rsidRDefault="007073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1E6DD" w14:textId="77777777" w:rsidR="007073E4" w:rsidRDefault="007073E4">
      <w:r>
        <w:separator/>
      </w:r>
    </w:p>
  </w:footnote>
  <w:footnote w:type="continuationSeparator" w:id="0">
    <w:p w14:paraId="02FD8663" w14:textId="77777777" w:rsidR="007073E4" w:rsidRDefault="00707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D3ECC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93E84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5080520">
    <w:abstractNumId w:val="1"/>
  </w:num>
  <w:num w:numId="2" w16cid:durableId="9789940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15283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81916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173488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CE1"/>
    <w:rsid w:val="004E29B3"/>
    <w:rsid w:val="00590D07"/>
    <w:rsid w:val="007073E4"/>
    <w:rsid w:val="00784D58"/>
    <w:rsid w:val="008D6863"/>
    <w:rsid w:val="00B86B75"/>
    <w:rsid w:val="00BC48D5"/>
    <w:rsid w:val="00C36279"/>
    <w:rsid w:val="00E315A3"/>
    <w:rsid w:val="00FC36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492DD"/>
  <w15:docId w15:val="{66D810EE-DB20-4BEF-873C-AC68CF0EB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C363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C363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4</Words>
  <Characters>3960</Characters>
  <Application>Microsoft Office Word</Application>
  <DocSecurity>0</DocSecurity>
  <Lines>33</Lines>
  <Paragraphs>9</Paragraphs>
  <ScaleCrop>false</ScaleCrop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еньшов Константин Эдуардович</dc:creator>
  <cp:keywords/>
  <cp:lastModifiedBy>Серенко Данил Сергеевич</cp:lastModifiedBy>
  <cp:revision>3</cp:revision>
  <cp:lastPrinted>2022-04-16T04:34:00Z</cp:lastPrinted>
  <dcterms:created xsi:type="dcterms:W3CDTF">2022-04-16T04:34:00Z</dcterms:created>
  <dcterms:modified xsi:type="dcterms:W3CDTF">2022-04-16T04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б эпидеми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